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1D9C9" w14:textId="5023D6BB" w:rsidR="00916961" w:rsidRPr="008B5D66" w:rsidRDefault="008B5D66" w:rsidP="008B5D66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11F791CC" wp14:editId="3CF2F813">
            <wp:extent cx="2783840" cy="1565910"/>
            <wp:effectExtent l="0" t="0" r="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84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19802" w14:textId="3C36A128" w:rsidR="008B5D66" w:rsidRDefault="008B5D66" w:rsidP="008B5D66">
      <w:pPr>
        <w:spacing w:after="0"/>
        <w:jc w:val="center"/>
        <w:rPr>
          <w:b/>
          <w:bCs/>
          <w:i/>
          <w:iCs/>
        </w:rPr>
      </w:pPr>
      <w:r w:rsidRPr="008B5D66">
        <w:rPr>
          <w:b/>
          <w:bCs/>
          <w:i/>
          <w:iCs/>
        </w:rPr>
        <w:t>“Poison Pill”</w:t>
      </w:r>
    </w:p>
    <w:p w14:paraId="79461DDA" w14:textId="77777777" w:rsidR="008B5D66" w:rsidRDefault="008B5D66" w:rsidP="008B5D66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ts 4:32-5:11</w:t>
      </w:r>
    </w:p>
    <w:p w14:paraId="0BC9393E" w14:textId="77777777" w:rsidR="008B5D66" w:rsidRDefault="008B5D66" w:rsidP="008B5D66">
      <w:pPr>
        <w:jc w:val="center"/>
        <w:rPr>
          <w:b/>
          <w:bCs/>
          <w:i/>
          <w:iCs/>
        </w:rPr>
      </w:pPr>
    </w:p>
    <w:p w14:paraId="21EFCF73" w14:textId="40064B09" w:rsidR="00801849" w:rsidRPr="00DD7660" w:rsidRDefault="0027385F" w:rsidP="00801849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>
        <w:rPr>
          <w:b/>
          <w:bCs/>
        </w:rPr>
        <w:t xml:space="preserve">Read Acts 5:1-11. </w:t>
      </w:r>
      <w:r w:rsidR="00801849" w:rsidRPr="00801849">
        <w:t>In your opinion</w:t>
      </w:r>
      <w:r w:rsidR="00801849">
        <w:t xml:space="preserve"> what does this passage tell us about human nature? What does it tell us about God? </w:t>
      </w:r>
    </w:p>
    <w:p w14:paraId="4C797554" w14:textId="044C08D1" w:rsidR="00DD7660" w:rsidRDefault="00DD7660" w:rsidP="00DD7660">
      <w:pPr>
        <w:rPr>
          <w:b/>
          <w:bCs/>
          <w:i/>
          <w:iCs/>
        </w:rPr>
      </w:pPr>
    </w:p>
    <w:p w14:paraId="73FAEB4D" w14:textId="77777777" w:rsidR="00DD7660" w:rsidRPr="00DD7660" w:rsidRDefault="00DD7660" w:rsidP="00DD7660">
      <w:pPr>
        <w:rPr>
          <w:b/>
          <w:bCs/>
          <w:i/>
          <w:iCs/>
        </w:rPr>
      </w:pPr>
    </w:p>
    <w:p w14:paraId="79960997" w14:textId="156E33B3" w:rsidR="00F82449" w:rsidRPr="00DD7660" w:rsidRDefault="00F82449" w:rsidP="00801849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>
        <w:rPr>
          <w:b/>
          <w:bCs/>
        </w:rPr>
        <w:t xml:space="preserve">Read Exodus 32:25-29. </w:t>
      </w:r>
      <w:r>
        <w:t xml:space="preserve">How is this story </w:t>
      </w:r>
      <w:proofErr w:type="gramStart"/>
      <w:r>
        <w:t>similar to</w:t>
      </w:r>
      <w:proofErr w:type="gramEnd"/>
      <w:r>
        <w:t xml:space="preserve"> the story in Acts?</w:t>
      </w:r>
    </w:p>
    <w:p w14:paraId="3FC21944" w14:textId="5C7E0217" w:rsidR="00DD7660" w:rsidRDefault="00DD7660" w:rsidP="00DD7660">
      <w:pPr>
        <w:rPr>
          <w:b/>
          <w:bCs/>
          <w:i/>
          <w:iCs/>
        </w:rPr>
      </w:pPr>
    </w:p>
    <w:p w14:paraId="692324EA" w14:textId="77777777" w:rsidR="00DD7660" w:rsidRPr="00DD7660" w:rsidRDefault="00DD7660" w:rsidP="00DD7660">
      <w:pPr>
        <w:rPr>
          <w:b/>
          <w:bCs/>
          <w:i/>
          <w:iCs/>
        </w:rPr>
      </w:pPr>
    </w:p>
    <w:p w14:paraId="259A6B77" w14:textId="4D4A8CBF" w:rsidR="00801849" w:rsidRPr="00801849" w:rsidRDefault="00F82449" w:rsidP="00801849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>
        <w:rPr>
          <w:b/>
          <w:bCs/>
        </w:rPr>
        <w:t>Read Acts 5:</w:t>
      </w:r>
      <w:r w:rsidR="00DD7660">
        <w:t>3-4. What do these verses tell us about the Apostles understanding of God?</w:t>
      </w:r>
      <w:r>
        <w:t xml:space="preserve"> </w:t>
      </w:r>
    </w:p>
    <w:p w14:paraId="6F90C1C0" w14:textId="77777777" w:rsidR="008B5D66" w:rsidRDefault="008B5D66" w:rsidP="008B5D66">
      <w:pPr>
        <w:jc w:val="center"/>
      </w:pPr>
    </w:p>
    <w:sectPr w:rsidR="008B5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8C293E"/>
    <w:multiLevelType w:val="hybridMultilevel"/>
    <w:tmpl w:val="B58091C8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zQ3MjC3NDI0MjFU0lEKTi0uzszPAykwrAUA4io34ywAAAA="/>
  </w:docVars>
  <w:rsids>
    <w:rsidRoot w:val="008B5D66"/>
    <w:rsid w:val="0027385F"/>
    <w:rsid w:val="00801849"/>
    <w:rsid w:val="008B5D66"/>
    <w:rsid w:val="00916961"/>
    <w:rsid w:val="00DD7660"/>
    <w:rsid w:val="00F82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5EB76"/>
  <w15:chartTrackingRefBased/>
  <w15:docId w15:val="{36771E48-39A5-42FC-834A-3ABF03F5B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D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5-23T21:42:00Z</dcterms:created>
  <dcterms:modified xsi:type="dcterms:W3CDTF">2021-05-23T22:10:00Z</dcterms:modified>
</cp:coreProperties>
</file>